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8c2634a126e6ab10dc22b2742bed7eac44790e"/>
    <w:p>
      <w:pPr>
        <w:pStyle w:val="Heading2"/>
      </w:pPr>
      <w:r>
        <w:t xml:space="preserve">Lección 10: Escribamos números de d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números de dos dígitos.</w:t>
      </w:r>
    </w:p>
    <w:bookmarkStart w:id="33" w:name="Xc494c9dd62e1e467a1a917360b4daf6fb3f26aa"/>
    <w:p>
      <w:pPr>
        <w:pStyle w:val="Heading3"/>
      </w:pPr>
      <w:r>
        <w:t xml:space="preserve">Calentamiento: Observa y pregúntate: Mismo dígito, posición diferente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A</w:t>
      </w:r>
      <w:r>
        <w:drawing>
          <wp:inline>
            <wp:extent cx="4114800" cy="3383279"/>
            <wp:effectExtent b="0" l="0" r="0" t="0"/>
            <wp:docPr descr="Connecting cubes, 7." title="" id="22" name="Picture"/>
            <a:graphic>
              <a:graphicData uri="http://schemas.openxmlformats.org/drawingml/2006/picture">
                <pic:pic>
                  <pic:nvPicPr>
                    <pic:cNvPr descr="/app/tmp/embedder-1671059003.49418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B</w:t>
      </w:r>
      <w:r>
        <w:drawing>
          <wp:inline>
            <wp:extent cx="4114800" cy="3383279"/>
            <wp:effectExtent b="0" l="0" r="0" t="0"/>
            <wp:docPr descr="Connecting cubes. 7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9003.63542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C</w:t>
      </w:r>
      <w:r>
        <w:drawing>
          <wp:inline>
            <wp:extent cx="4114800" cy="3383279"/>
            <wp:effectExtent b="0" l="0" r="0" t="0"/>
            <wp:docPr descr="Connecting cubes. 1 tower of 10. 7 single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9003.8935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D</w:t>
      </w:r>
      <w:r>
        <w:drawing>
          <wp:inline>
            <wp:extent cx="4114800" cy="3383279"/>
            <wp:effectExtent b="0" l="0" r="0" t="0"/>
            <wp:docPr descr="Connecting cubes. 7 towers of 10 cubes. 1 single cube." title="" id="31" name="Picture"/>
            <a:graphic>
              <a:graphicData uri="http://schemas.openxmlformats.org/drawingml/2006/picture">
                <pic:pic>
                  <pic:nvPicPr>
                    <pic:cNvPr descr="/app/tmp/embedder-1671059004.09564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1</w:t>
      </w:r>
    </w:p>
    <w:bookmarkEnd w:id="33"/>
    <w:bookmarkStart w:id="49" w:name="Xadb8a1d57af0f0e170b122dc47b39b5db345781"/>
    <w:p>
      <w:pPr>
        <w:pStyle w:val="Heading3"/>
      </w:pPr>
      <w:r>
        <w:t xml:space="preserve">10.1: Escribamos números que correspondan a representaciones en base diez</w:t>
      </w:r>
    </w:p>
    <w:p>
      <w:pPr>
        <w:pStyle w:val="FirstParagraph"/>
      </w:pPr>
      <w:r>
        <w:t xml:space="preserve">Escribe el número que corresponda a cada representación.</w:t>
      </w:r>
    </w:p>
    <w:p>
      <w:pPr>
        <w:numPr>
          <w:ilvl w:val="0"/>
          <w:numId w:val="1002"/>
        </w:numPr>
      </w:pPr>
      <w:r>
        <w:t xml:space="preserve">1 decena 4 unidades</w:t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9004.32916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w:r>
        <w:t xml:space="preserve">9 decenas</w:t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004.4069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m:oMath>
        <m:r>
          <m:t>7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w:r>
        <w:t xml:space="preserve">2 unidades 8 decenas</w:t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9004.52160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m:oMath>
        <m:r>
          <m:t>1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1298" cy="15122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004.61096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98" cy="15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: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25Z</dcterms:created>
  <dcterms:modified xsi:type="dcterms:W3CDTF">2022-12-14T23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1QPI+OXatA1XB0AWgiOrC+BnLCpZZhoZakEkpa2pEW/UEp6jx+SjfC4vh4LbKLEFmnlNr3vxXPgI+Hi4rmnGA==</vt:lpwstr>
  </property>
</Properties>
</file>